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C3566" w14:paraId="5336B729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923F339" w14:textId="77777777" w:rsidR="00602F7D" w:rsidRPr="002C356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C3566" w14:paraId="1FDC84C4" w14:textId="77777777" w:rsidTr="00F33C84">
        <w:trPr>
          <w:trHeight w:val="413"/>
        </w:trPr>
        <w:tc>
          <w:tcPr>
            <w:tcW w:w="1234" w:type="pct"/>
          </w:tcPr>
          <w:p w14:paraId="751D777C" w14:textId="77777777" w:rsidR="0000007A" w:rsidRPr="002C356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DB6DA" w14:textId="77777777" w:rsidR="0000007A" w:rsidRPr="002C3566" w:rsidRDefault="0090764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C356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2C3566" w14:paraId="6CD7E0DB" w14:textId="77777777" w:rsidTr="002E7787">
        <w:trPr>
          <w:trHeight w:val="290"/>
        </w:trPr>
        <w:tc>
          <w:tcPr>
            <w:tcW w:w="1234" w:type="pct"/>
          </w:tcPr>
          <w:p w14:paraId="69DE1630" w14:textId="77777777" w:rsidR="0000007A" w:rsidRPr="002C35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6181E" w14:textId="77777777" w:rsidR="0000007A" w:rsidRPr="002C356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269D7"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86</w:t>
            </w:r>
          </w:p>
        </w:tc>
      </w:tr>
      <w:tr w:rsidR="0000007A" w:rsidRPr="002C3566" w14:paraId="2FC6E599" w14:textId="77777777" w:rsidTr="002109D6">
        <w:trPr>
          <w:trHeight w:val="331"/>
        </w:trPr>
        <w:tc>
          <w:tcPr>
            <w:tcW w:w="1234" w:type="pct"/>
          </w:tcPr>
          <w:p w14:paraId="30DA26F9" w14:textId="77777777" w:rsidR="0000007A" w:rsidRPr="002C35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5EA36" w14:textId="77777777" w:rsidR="0000007A" w:rsidRPr="002C3566" w:rsidRDefault="009F62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C3566">
              <w:rPr>
                <w:rFonts w:ascii="Arial" w:hAnsi="Arial" w:cs="Arial"/>
                <w:b/>
                <w:sz w:val="20"/>
                <w:szCs w:val="20"/>
                <w:lang w:val="en-GB"/>
              </w:rPr>
              <w:t>Uridine derivatives promising inhibitors of human gene proteins: Synthesis, antimicrobial, and in silico exploration</w:t>
            </w:r>
          </w:p>
        </w:tc>
      </w:tr>
      <w:tr w:rsidR="00CF0BBB" w:rsidRPr="002C3566" w14:paraId="768C6F5F" w14:textId="77777777" w:rsidTr="002E7787">
        <w:trPr>
          <w:trHeight w:val="332"/>
        </w:trPr>
        <w:tc>
          <w:tcPr>
            <w:tcW w:w="1234" w:type="pct"/>
          </w:tcPr>
          <w:p w14:paraId="7C62D919" w14:textId="77777777" w:rsidR="00CF0BBB" w:rsidRPr="002C356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F8EF6" w14:textId="77777777" w:rsidR="00CF0BBB" w:rsidRPr="002C3566" w:rsidRDefault="00A269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4998108" w14:textId="77777777" w:rsidR="00037D52" w:rsidRPr="002C356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0234BDC" w14:textId="77777777" w:rsidR="00D9392F" w:rsidRPr="002C3566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C3566" w14:paraId="22C80322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5220452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C356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C356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50CAFFC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C3566" w14:paraId="5E7624E6" w14:textId="77777777" w:rsidTr="007222C8">
        <w:tc>
          <w:tcPr>
            <w:tcW w:w="1265" w:type="pct"/>
            <w:noWrap/>
          </w:tcPr>
          <w:p w14:paraId="6E2CE5BF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B76CBA5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C3566">
              <w:rPr>
                <w:rFonts w:ascii="Arial" w:hAnsi="Arial" w:cs="Arial"/>
                <w:lang w:val="en-GB"/>
              </w:rPr>
              <w:t>Reviewer’s comment</w:t>
            </w:r>
          </w:p>
          <w:p w14:paraId="276F4B24" w14:textId="77777777" w:rsidR="00421DBF" w:rsidRPr="002C356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73A26184" w14:textId="77777777" w:rsidR="00421DBF" w:rsidRPr="002C356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784030F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C356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2C3566">
              <w:rPr>
                <w:rFonts w:ascii="Arial" w:hAnsi="Arial" w:cs="Arial"/>
                <w:lang w:val="en-GB"/>
              </w:rPr>
              <w:t>Feedback</w:t>
            </w:r>
            <w:r w:rsidRPr="002C356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2C3566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2C3566" w14:paraId="2A17B1A0" w14:textId="77777777" w:rsidTr="007222C8">
        <w:trPr>
          <w:trHeight w:val="1264"/>
        </w:trPr>
        <w:tc>
          <w:tcPr>
            <w:tcW w:w="1265" w:type="pct"/>
            <w:noWrap/>
          </w:tcPr>
          <w:p w14:paraId="75726C36" w14:textId="77777777" w:rsidR="00F1171E" w:rsidRPr="002C3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41AE3998" w14:textId="77777777" w:rsidR="00F1171E" w:rsidRPr="002C356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E45E4D" w14:textId="77777777" w:rsidR="00F1171E" w:rsidRPr="002C3566" w:rsidRDefault="00C957AD" w:rsidP="00C957A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 xml:space="preserve">The manuscript provides an insightful investigation. The study is well-organized and demonstrates significant scientific value. The introduction is informative but would benefit from improved flow and conciseness. Avoid repeating information. </w:t>
            </w:r>
            <w:r w:rsidRPr="002C3566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</w:p>
        </w:tc>
        <w:tc>
          <w:tcPr>
            <w:tcW w:w="1523" w:type="pct"/>
          </w:tcPr>
          <w:p w14:paraId="7B0280E4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3566" w14:paraId="3023BE52" w14:textId="77777777" w:rsidTr="007222C8">
        <w:trPr>
          <w:trHeight w:val="1262"/>
        </w:trPr>
        <w:tc>
          <w:tcPr>
            <w:tcW w:w="1265" w:type="pct"/>
            <w:noWrap/>
          </w:tcPr>
          <w:p w14:paraId="6A061845" w14:textId="77777777" w:rsidR="00F1171E" w:rsidRPr="002C3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6DE0468" w14:textId="77777777" w:rsidR="00F1171E" w:rsidRPr="002C3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E5BCE7E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30D80E7" w14:textId="77777777" w:rsidR="00016CB1" w:rsidRPr="002C3566" w:rsidRDefault="00C957AD" w:rsidP="00016CB1">
            <w:pPr>
              <w:rPr>
                <w:rFonts w:ascii="Arial" w:hAnsi="Arial" w:cs="Arial"/>
                <w:b/>
                <w:color w:val="000033"/>
                <w:sz w:val="20"/>
                <w:szCs w:val="20"/>
                <w:shd w:val="clear" w:color="auto" w:fill="FFFFFF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</w:t>
            </w:r>
            <w:r w:rsidR="00016CB1" w:rsidRPr="002C3566">
              <w:rPr>
                <w:rFonts w:ascii="Arial" w:hAnsi="Arial" w:cs="Arial"/>
                <w:b/>
                <w:color w:val="000033"/>
                <w:sz w:val="20"/>
                <w:szCs w:val="20"/>
                <w:shd w:val="clear" w:color="auto" w:fill="FFFFFF"/>
              </w:rPr>
              <w:t>The title is too lengthy, so I suggest revising it to be shorter and more focused.</w:t>
            </w:r>
          </w:p>
          <w:p w14:paraId="6817028B" w14:textId="77777777" w:rsidR="00F1171E" w:rsidRPr="002C3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5C98C99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3566" w14:paraId="212D6368" w14:textId="77777777" w:rsidTr="007222C8">
        <w:trPr>
          <w:trHeight w:val="1262"/>
        </w:trPr>
        <w:tc>
          <w:tcPr>
            <w:tcW w:w="1265" w:type="pct"/>
            <w:noWrap/>
          </w:tcPr>
          <w:p w14:paraId="6649297A" w14:textId="77777777" w:rsidR="00F1171E" w:rsidRPr="002C35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C356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FC9176C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0944582" w14:textId="77777777" w:rsidR="00F1171E" w:rsidRPr="002C3566" w:rsidRDefault="00C4122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some information about docking information and </w:t>
            </w:r>
            <w:proofErr w:type="spellStart"/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Mo</w:t>
            </w:r>
            <w:proofErr w:type="spellEnd"/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LUMO …</w:t>
            </w:r>
          </w:p>
        </w:tc>
        <w:tc>
          <w:tcPr>
            <w:tcW w:w="1523" w:type="pct"/>
          </w:tcPr>
          <w:p w14:paraId="533B3357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3566" w14:paraId="3D08EE1B" w14:textId="77777777" w:rsidTr="007222C8">
        <w:trPr>
          <w:trHeight w:val="859"/>
        </w:trPr>
        <w:tc>
          <w:tcPr>
            <w:tcW w:w="1265" w:type="pct"/>
            <w:noWrap/>
          </w:tcPr>
          <w:p w14:paraId="654B40B4" w14:textId="77777777" w:rsidR="00F1171E" w:rsidRPr="002C356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2FE34E0" w14:textId="77777777" w:rsidR="00F1171E" w:rsidRPr="002C3566" w:rsidRDefault="00C957A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However, a few minor revisions are needed to further enhance the clarity, rigor, and completeness of the work. Give the full scheme for synthesis.</w:t>
            </w:r>
            <w:r w:rsidRPr="002C3566">
              <w:rPr>
                <w:rFonts w:ascii="Arial" w:hAnsi="Arial" w:cs="Arial"/>
                <w:color w:val="000033"/>
                <w:sz w:val="20"/>
                <w:szCs w:val="20"/>
              </w:rPr>
              <w:br/>
            </w:r>
            <w:r w:rsidR="00C41220"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ive the </w:t>
            </w:r>
            <w:proofErr w:type="spellStart"/>
            <w:r w:rsidR="00C41220"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ictuure</w:t>
            </w:r>
            <w:proofErr w:type="spellEnd"/>
            <w:r w:rsidR="00C41220"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Antimicrobial studies, Give the spectrum for IR analysis</w:t>
            </w:r>
          </w:p>
        </w:tc>
        <w:tc>
          <w:tcPr>
            <w:tcW w:w="1523" w:type="pct"/>
          </w:tcPr>
          <w:p w14:paraId="3D3F360A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3566" w14:paraId="07B540B9" w14:textId="77777777" w:rsidTr="007222C8">
        <w:trPr>
          <w:trHeight w:val="703"/>
        </w:trPr>
        <w:tc>
          <w:tcPr>
            <w:tcW w:w="1265" w:type="pct"/>
            <w:noWrap/>
          </w:tcPr>
          <w:p w14:paraId="1AA35ECC" w14:textId="77777777" w:rsidR="00F1171E" w:rsidRPr="002C3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8787B8C" w14:textId="77777777" w:rsidR="00F1171E" w:rsidRPr="002C35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C35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1286F9F" w14:textId="77777777" w:rsidR="00F1171E" w:rsidRPr="002C3566" w:rsidRDefault="00C957AD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sufficient. In </w:t>
            </w:r>
            <w:proofErr w:type="gramStart"/>
            <w:r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>docking ,</w:t>
            </w:r>
            <w:proofErr w:type="gramEnd"/>
            <w:r w:rsidRPr="002C35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dd recent references. </w:t>
            </w:r>
            <w:r w:rsidR="00043611"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Ensure all references are formatted according to the journal's guidelines.</w:t>
            </w:r>
          </w:p>
        </w:tc>
        <w:tc>
          <w:tcPr>
            <w:tcW w:w="1523" w:type="pct"/>
          </w:tcPr>
          <w:p w14:paraId="574EDE5B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3566" w14:paraId="04757CDF" w14:textId="77777777" w:rsidTr="007222C8">
        <w:trPr>
          <w:trHeight w:val="386"/>
        </w:trPr>
        <w:tc>
          <w:tcPr>
            <w:tcW w:w="1265" w:type="pct"/>
            <w:noWrap/>
          </w:tcPr>
          <w:p w14:paraId="4F80AFC1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6E361F2" w14:textId="77777777" w:rsidR="00F1171E" w:rsidRPr="002C35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C356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C314ACB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A0F2B54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2FE30B3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9F0E2E" w14:textId="77777777" w:rsidR="00043611" w:rsidRPr="002C3566" w:rsidRDefault="00043611" w:rsidP="00043611">
            <w:pPr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</w:pPr>
            <w:r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Perform a thorough proofreading of the manuscript to address minor grammatical errors and improve sentence construction.</w:t>
            </w:r>
          </w:p>
          <w:p w14:paraId="5CEFDBAB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8CB0A9B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062D432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A734D9F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C3566" w14:paraId="2A6E87E4" w14:textId="77777777" w:rsidTr="007222C8">
        <w:trPr>
          <w:trHeight w:val="1178"/>
        </w:trPr>
        <w:tc>
          <w:tcPr>
            <w:tcW w:w="1265" w:type="pct"/>
            <w:noWrap/>
          </w:tcPr>
          <w:p w14:paraId="2A441BA7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C3566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2C3566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2C356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1E5A8B1" w14:textId="77777777" w:rsidR="00F1171E" w:rsidRPr="002C35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32854BAB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EB4AFE5" w14:textId="77777777" w:rsidR="00016CB1" w:rsidRPr="002C3566" w:rsidRDefault="00016CB1" w:rsidP="00016CB1">
            <w:pPr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</w:pPr>
            <w:r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Suggest revising the abstract and including the study's key results</w:t>
            </w:r>
            <w:r w:rsidR="00177537"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 xml:space="preserve">. </w:t>
            </w:r>
            <w:r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Additionally, a statement to introduce the study may be included.</w:t>
            </w:r>
          </w:p>
          <w:p w14:paraId="34CCB6B0" w14:textId="77777777" w:rsidR="00016CB1" w:rsidRPr="002C3566" w:rsidRDefault="00016CB1" w:rsidP="00016CB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All captions of figures need to be revised for better representation</w:t>
            </w:r>
          </w:p>
          <w:p w14:paraId="2C895741" w14:textId="77777777" w:rsidR="00016CB1" w:rsidRPr="002C3566" w:rsidRDefault="00016CB1" w:rsidP="00016CB1">
            <w:pPr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</w:pPr>
            <w:r w:rsidRPr="002C3566">
              <w:rPr>
                <w:rFonts w:ascii="Arial" w:hAnsi="Arial" w:cs="Arial"/>
                <w:color w:val="000033"/>
                <w:sz w:val="20"/>
                <w:szCs w:val="20"/>
                <w:shd w:val="clear" w:color="auto" w:fill="FFFFFF"/>
              </w:rPr>
              <w:t>The authors mentioned multiple parameters; what do they mean? Please explain in the results &amp; discussion section.</w:t>
            </w:r>
          </w:p>
          <w:p w14:paraId="2BE51FDF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0047DE3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5E3912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4C02595" w14:textId="77777777" w:rsidR="00F1171E" w:rsidRPr="002C35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6F72F18" w14:textId="77777777" w:rsidR="00F1171E" w:rsidRPr="002C35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D68ACD" w14:textId="77777777" w:rsidR="00F1171E" w:rsidRPr="002C35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7748B2" w:rsidRPr="002C3566" w14:paraId="11707D97" w14:textId="77777777" w:rsidTr="007748B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7C792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2C356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C356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1CFF180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748B2" w:rsidRPr="002C3566" w14:paraId="21C34135" w14:textId="77777777" w:rsidTr="007748B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EC547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2E9D8" w14:textId="77777777" w:rsidR="007748B2" w:rsidRPr="002C3566" w:rsidRDefault="007748B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C356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CE06" w14:textId="77777777" w:rsidR="007748B2" w:rsidRPr="002C3566" w:rsidRDefault="007748B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2C356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2C356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2898BC0" w14:textId="77777777" w:rsidR="007748B2" w:rsidRPr="002C3566" w:rsidRDefault="007748B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748B2" w:rsidRPr="002C3566" w14:paraId="680C36CC" w14:textId="77777777" w:rsidTr="007748B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95CDA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C356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E5C05CA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6F41F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C35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C35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C35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1E005A7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5C0F1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07BF56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43FB4B" w14:textId="77777777" w:rsidR="007748B2" w:rsidRPr="002C3566" w:rsidRDefault="007748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79F260C" w14:textId="77777777" w:rsidR="007748B2" w:rsidRDefault="007748B2" w:rsidP="007748B2">
      <w:pPr>
        <w:rPr>
          <w:rFonts w:ascii="Arial" w:hAnsi="Arial" w:cs="Arial"/>
          <w:sz w:val="20"/>
          <w:szCs w:val="20"/>
        </w:rPr>
      </w:pPr>
    </w:p>
    <w:p w14:paraId="59B09402" w14:textId="77777777" w:rsidR="002C3566" w:rsidRDefault="002C3566" w:rsidP="002C3566">
      <w:r w:rsidRPr="009318F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62AE864" w14:textId="77777777" w:rsidR="002C3566" w:rsidRPr="009318F0" w:rsidRDefault="002C3566" w:rsidP="002C356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318F0">
        <w:rPr>
          <w:rFonts w:ascii="Arial" w:hAnsi="Arial" w:cs="Arial"/>
          <w:b/>
          <w:color w:val="000000"/>
        </w:rPr>
        <w:t xml:space="preserve">K Sundaresan, Anna </w:t>
      </w:r>
      <w:proofErr w:type="gramStart"/>
      <w:r w:rsidRPr="009318F0">
        <w:rPr>
          <w:rFonts w:ascii="Arial" w:hAnsi="Arial" w:cs="Arial"/>
          <w:b/>
          <w:color w:val="000000"/>
        </w:rPr>
        <w:t>University ,</w:t>
      </w:r>
      <w:proofErr w:type="gramEnd"/>
      <w:r w:rsidRPr="009318F0">
        <w:rPr>
          <w:rFonts w:ascii="Arial" w:hAnsi="Arial" w:cs="Arial"/>
          <w:b/>
          <w:color w:val="000000"/>
        </w:rPr>
        <w:t xml:space="preserve"> India</w:t>
      </w:r>
    </w:p>
    <w:p w14:paraId="69D345DB" w14:textId="77777777" w:rsidR="002C3566" w:rsidRPr="002C3566" w:rsidRDefault="002C3566" w:rsidP="007748B2">
      <w:pPr>
        <w:rPr>
          <w:rFonts w:ascii="Arial" w:hAnsi="Arial" w:cs="Arial"/>
          <w:sz w:val="20"/>
          <w:szCs w:val="20"/>
        </w:rPr>
      </w:pPr>
    </w:p>
    <w:p w14:paraId="6F837073" w14:textId="77777777" w:rsidR="007748B2" w:rsidRPr="002C3566" w:rsidRDefault="007748B2" w:rsidP="007748B2">
      <w:pPr>
        <w:rPr>
          <w:rFonts w:ascii="Arial" w:hAnsi="Arial" w:cs="Arial"/>
          <w:sz w:val="20"/>
          <w:szCs w:val="20"/>
        </w:rPr>
      </w:pPr>
    </w:p>
    <w:p w14:paraId="207DE0AB" w14:textId="77777777" w:rsidR="007748B2" w:rsidRPr="002C3566" w:rsidRDefault="007748B2" w:rsidP="007748B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1820C163" w14:textId="77777777" w:rsidR="007748B2" w:rsidRPr="002C3566" w:rsidRDefault="007748B2" w:rsidP="007748B2">
      <w:pPr>
        <w:rPr>
          <w:rFonts w:ascii="Arial" w:hAnsi="Arial" w:cs="Arial"/>
          <w:sz w:val="20"/>
          <w:szCs w:val="20"/>
        </w:rPr>
      </w:pPr>
    </w:p>
    <w:p w14:paraId="3BA7AE75" w14:textId="77777777" w:rsidR="00F1171E" w:rsidRPr="002C35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2C356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A33E3" w14:textId="77777777" w:rsidR="00D82032" w:rsidRPr="0000007A" w:rsidRDefault="00D82032" w:rsidP="0099583E">
      <w:r>
        <w:separator/>
      </w:r>
    </w:p>
  </w:endnote>
  <w:endnote w:type="continuationSeparator" w:id="0">
    <w:p w14:paraId="69395D8A" w14:textId="77777777" w:rsidR="00D82032" w:rsidRPr="0000007A" w:rsidRDefault="00D8203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65AF3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B5729" w14:textId="77777777" w:rsidR="00D82032" w:rsidRPr="0000007A" w:rsidRDefault="00D82032" w:rsidP="0099583E">
      <w:r>
        <w:separator/>
      </w:r>
    </w:p>
  </w:footnote>
  <w:footnote w:type="continuationSeparator" w:id="0">
    <w:p w14:paraId="02B270E3" w14:textId="77777777" w:rsidR="00D82032" w:rsidRPr="0000007A" w:rsidRDefault="00D8203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6C5F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1E69E8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75D7C09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2904567">
    <w:abstractNumId w:val="3"/>
  </w:num>
  <w:num w:numId="2" w16cid:durableId="1668357881">
    <w:abstractNumId w:val="6"/>
  </w:num>
  <w:num w:numId="3" w16cid:durableId="855733411">
    <w:abstractNumId w:val="5"/>
  </w:num>
  <w:num w:numId="4" w16cid:durableId="506866583">
    <w:abstractNumId w:val="7"/>
  </w:num>
  <w:num w:numId="5" w16cid:durableId="39091048">
    <w:abstractNumId w:val="4"/>
  </w:num>
  <w:num w:numId="6" w16cid:durableId="641738882">
    <w:abstractNumId w:val="0"/>
  </w:num>
  <w:num w:numId="7" w16cid:durableId="1215119191">
    <w:abstractNumId w:val="1"/>
  </w:num>
  <w:num w:numId="8" w16cid:durableId="1263295264">
    <w:abstractNumId w:val="9"/>
  </w:num>
  <w:num w:numId="9" w16cid:durableId="1602447856">
    <w:abstractNumId w:val="8"/>
  </w:num>
  <w:num w:numId="10" w16cid:durableId="7449528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6CB1"/>
    <w:rsid w:val="00021981"/>
    <w:rsid w:val="000234E1"/>
    <w:rsid w:val="0002598E"/>
    <w:rsid w:val="00037D52"/>
    <w:rsid w:val="00043611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537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710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3566"/>
    <w:rsid w:val="002C40B8"/>
    <w:rsid w:val="002D2B03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F12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011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8B2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5DA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0764A"/>
    <w:rsid w:val="0091410B"/>
    <w:rsid w:val="0091513F"/>
    <w:rsid w:val="009245E3"/>
    <w:rsid w:val="00942DEE"/>
    <w:rsid w:val="00944F67"/>
    <w:rsid w:val="009553EC"/>
    <w:rsid w:val="00955E45"/>
    <w:rsid w:val="00962B70"/>
    <w:rsid w:val="00967C62"/>
    <w:rsid w:val="009707FC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246"/>
    <w:rsid w:val="009F7A71"/>
    <w:rsid w:val="00A001A0"/>
    <w:rsid w:val="00A12C83"/>
    <w:rsid w:val="00A15F2F"/>
    <w:rsid w:val="00A17184"/>
    <w:rsid w:val="00A269D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79A6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1220"/>
    <w:rsid w:val="00C435C6"/>
    <w:rsid w:val="00C635B6"/>
    <w:rsid w:val="00C70DFC"/>
    <w:rsid w:val="00C81573"/>
    <w:rsid w:val="00C82466"/>
    <w:rsid w:val="00C84097"/>
    <w:rsid w:val="00C957AD"/>
    <w:rsid w:val="00CA4B20"/>
    <w:rsid w:val="00CA7853"/>
    <w:rsid w:val="00CB429B"/>
    <w:rsid w:val="00CB4E2E"/>
    <w:rsid w:val="00CC2753"/>
    <w:rsid w:val="00CD093E"/>
    <w:rsid w:val="00CD1556"/>
    <w:rsid w:val="00CD1FD7"/>
    <w:rsid w:val="00CD5091"/>
    <w:rsid w:val="00CD5DFD"/>
    <w:rsid w:val="00CD7C84"/>
    <w:rsid w:val="00CE199A"/>
    <w:rsid w:val="00CE2BEE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2032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703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23F7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B2FD51"/>
  <w15:docId w15:val="{25742954-0638-4AFB-97A5-7773A9025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2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F62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C001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C356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6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14T15:23:00Z</dcterms:created>
  <dcterms:modified xsi:type="dcterms:W3CDTF">2025-10-2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